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37C419" w14:textId="0C3A8528" w:rsidR="00E51366" w:rsidRDefault="00254640" w:rsidP="00E51366">
      <w:pPr>
        <w:pStyle w:val="Heading1"/>
      </w:pPr>
      <w:r>
        <w:t>Low-Cost</w:t>
      </w:r>
      <w:r w:rsidR="00E51366">
        <w:t xml:space="preserve"> Sensor Reading Improvement</w:t>
      </w:r>
    </w:p>
    <w:p w14:paraId="47F02DC9" w14:textId="4335D511" w:rsidR="00DD6F94" w:rsidRDefault="002C44F2">
      <w:r>
        <w:t xml:space="preserve">In the data folder, you can find two files: BoxMod and JUUL. </w:t>
      </w:r>
      <w:r w:rsidR="00D2790A">
        <w:t xml:space="preserve">These two files have </w:t>
      </w:r>
      <w:r w:rsidR="00254640">
        <w:t>the same</w:t>
      </w:r>
      <w:r w:rsidR="00D2790A">
        <w:t xml:space="preserve"> number of columns but different number of rows. </w:t>
      </w:r>
      <w:r w:rsidR="00715C5F">
        <w:t xml:space="preserve">The first column represents </w:t>
      </w:r>
      <w:r w:rsidR="00FB1F2D">
        <w:t xml:space="preserve">ground truth values. The </w:t>
      </w:r>
      <w:r w:rsidR="00254640">
        <w:t>rest of the</w:t>
      </w:r>
      <w:r w:rsidR="00D2790A">
        <w:t xml:space="preserve"> column</w:t>
      </w:r>
      <w:r w:rsidR="00FB1F2D">
        <w:t>s</w:t>
      </w:r>
      <w:r w:rsidR="00715C5F">
        <w:t xml:space="preserve"> represent</w:t>
      </w:r>
      <w:r w:rsidR="00FB1F2D">
        <w:t xml:space="preserve"> </w:t>
      </w:r>
      <w:r w:rsidR="00254640">
        <w:t>low-cost</w:t>
      </w:r>
      <w:r w:rsidR="00FB1F2D">
        <w:t xml:space="preserve"> sensor readings.</w:t>
      </w:r>
      <w:r w:rsidR="00D46480">
        <w:t xml:space="preserve"> </w:t>
      </w:r>
      <w:r w:rsidR="00D55703">
        <w:t>If v</w:t>
      </w:r>
      <w:r w:rsidR="00D46480">
        <w:t xml:space="preserve">alues </w:t>
      </w:r>
      <w:r w:rsidR="00D55703">
        <w:t>are at same row,</w:t>
      </w:r>
      <w:r w:rsidR="00E51366">
        <w:t xml:space="preserve"> </w:t>
      </w:r>
      <w:r w:rsidR="00D55703">
        <w:t xml:space="preserve">this means these values are collected at the same timestamp. </w:t>
      </w:r>
      <w:r w:rsidR="00D06CE6">
        <w:t xml:space="preserve">You can compare your model predictions and </w:t>
      </w:r>
      <w:r w:rsidR="00254640">
        <w:t>low-cost</w:t>
      </w:r>
      <w:r w:rsidR="00D46480">
        <w:t xml:space="preserve"> sensor readings with the first column to check accuracy.</w:t>
      </w:r>
    </w:p>
    <w:p w14:paraId="3AE60538" w14:textId="4B592AA9" w:rsidR="00466FF8" w:rsidRDefault="00D55703" w:rsidP="00466FF8">
      <w:pPr>
        <w:pStyle w:val="Heading2"/>
      </w:pPr>
      <w:r>
        <w:t xml:space="preserve">What </w:t>
      </w:r>
      <w:r w:rsidR="00466FF8">
        <w:t>should you</w:t>
      </w:r>
      <w:r>
        <w:t xml:space="preserve"> do?</w:t>
      </w:r>
    </w:p>
    <w:p w14:paraId="192A9EAF" w14:textId="2B773594" w:rsidR="00D06CE6" w:rsidRDefault="00466FF8">
      <w:r>
        <w:t xml:space="preserve">You are required to build machine learning models to improve </w:t>
      </w:r>
      <w:r w:rsidR="002C4977">
        <w:t>low-cost</w:t>
      </w:r>
      <w:r>
        <w:t xml:space="preserve"> sensor readings.</w:t>
      </w:r>
      <w:r w:rsidR="00F20F36">
        <w:t xml:space="preserve"> </w:t>
      </w:r>
      <w:r w:rsidR="00963FF9">
        <w:t xml:space="preserve">The BoxMod sensor data is collected in </w:t>
      </w:r>
      <w:r w:rsidR="00963FF9" w:rsidRPr="007E14B8">
        <w:rPr>
          <w:highlight w:val="yellow"/>
        </w:rPr>
        <w:t>a known environment</w:t>
      </w:r>
      <w:r w:rsidR="00963FF9">
        <w:t xml:space="preserve"> and JUUL sensor data is collected in </w:t>
      </w:r>
      <w:r w:rsidR="00963FF9" w:rsidRPr="007E14B8">
        <w:rPr>
          <w:highlight w:val="yellow"/>
        </w:rPr>
        <w:t>a</w:t>
      </w:r>
      <w:r w:rsidR="00F11516" w:rsidRPr="007E14B8">
        <w:rPr>
          <w:highlight w:val="yellow"/>
        </w:rPr>
        <w:t>n unknown environment</w:t>
      </w:r>
      <w:r w:rsidR="0020068F">
        <w:t xml:space="preserve">. </w:t>
      </w:r>
      <w:r w:rsidR="0020068F" w:rsidRPr="007E14B8">
        <w:rPr>
          <w:color w:val="FF0000"/>
        </w:rPr>
        <w:t>T</w:t>
      </w:r>
      <w:r w:rsidR="0059594E" w:rsidRPr="007E14B8">
        <w:rPr>
          <w:color w:val="FF0000"/>
        </w:rPr>
        <w:t>he</w:t>
      </w:r>
      <w:r w:rsidR="0020068F" w:rsidRPr="007E14B8">
        <w:rPr>
          <w:color w:val="FF0000"/>
        </w:rPr>
        <w:t xml:space="preserve"> goal is to improve cheap sensor accuracy</w:t>
      </w:r>
      <w:r w:rsidR="0059594E" w:rsidRPr="007E14B8">
        <w:rPr>
          <w:color w:val="FF0000"/>
        </w:rPr>
        <w:t xml:space="preserve"> in </w:t>
      </w:r>
      <w:r w:rsidR="00716DA7" w:rsidRPr="007E14B8">
        <w:rPr>
          <w:color w:val="FF0000"/>
        </w:rPr>
        <w:t xml:space="preserve">the </w:t>
      </w:r>
      <w:r w:rsidR="0059594E" w:rsidRPr="007E14B8">
        <w:rPr>
          <w:color w:val="FF0000"/>
        </w:rPr>
        <w:t xml:space="preserve">unknown environment </w:t>
      </w:r>
      <w:r w:rsidR="0059594E">
        <w:t>(i.e., JUUL</w:t>
      </w:r>
      <w:r w:rsidR="00A4640E">
        <w:t xml:space="preserve"> as testing and BoxMod as training</w:t>
      </w:r>
      <w:r w:rsidR="0059594E">
        <w:t>)</w:t>
      </w:r>
      <w:r w:rsidR="00963FF9">
        <w:t>.</w:t>
      </w:r>
      <w:r w:rsidR="00F11516">
        <w:t xml:space="preserve"> </w:t>
      </w:r>
      <w:r w:rsidR="00F20F36">
        <w:t>You should think about the following questions:</w:t>
      </w:r>
    </w:p>
    <w:p w14:paraId="3887BC79" w14:textId="67549CAB" w:rsidR="00F20F36" w:rsidRDefault="00F20F36" w:rsidP="00F20F36">
      <w:pPr>
        <w:pStyle w:val="ListParagraph"/>
        <w:numPr>
          <w:ilvl w:val="0"/>
          <w:numId w:val="1"/>
        </w:numPr>
      </w:pPr>
      <w:r>
        <w:t>How many machine learning models should you build?</w:t>
      </w:r>
    </w:p>
    <w:p w14:paraId="2DFDBA89" w14:textId="5B467911" w:rsidR="00F20F36" w:rsidRDefault="00F20F36" w:rsidP="00F20F36">
      <w:pPr>
        <w:pStyle w:val="ListParagraph"/>
        <w:numPr>
          <w:ilvl w:val="0"/>
          <w:numId w:val="1"/>
        </w:numPr>
      </w:pPr>
      <w:r>
        <w:t>Which</w:t>
      </w:r>
      <w:r w:rsidR="00847F7C">
        <w:t xml:space="preserve"> machine learning methods should you use?</w:t>
      </w:r>
    </w:p>
    <w:p w14:paraId="5730A934" w14:textId="54612D72" w:rsidR="001E491F" w:rsidRDefault="00847F7C" w:rsidP="00297038">
      <w:pPr>
        <w:pStyle w:val="ListParagraph"/>
        <w:numPr>
          <w:ilvl w:val="0"/>
          <w:numId w:val="1"/>
        </w:numPr>
      </w:pPr>
      <w:r>
        <w:t xml:space="preserve">Do I need to normalize the data and </w:t>
      </w:r>
      <w:r w:rsidR="00D618FB">
        <w:t>inverse</w:t>
      </w:r>
      <w:r w:rsidR="002C34FD">
        <w:t>-normalize</w:t>
      </w:r>
      <w:r>
        <w:t xml:space="preserve"> the data?</w:t>
      </w:r>
    </w:p>
    <w:p w14:paraId="169F60F8" w14:textId="74A70FEB" w:rsidR="00297038" w:rsidRDefault="00297038" w:rsidP="00297038">
      <w:r>
        <w:t xml:space="preserve">You should </w:t>
      </w:r>
      <w:r w:rsidRPr="001E491F">
        <w:rPr>
          <w:highlight w:val="yellow"/>
        </w:rPr>
        <w:t xml:space="preserve">test your method performance using </w:t>
      </w:r>
      <w:r w:rsidR="00317DBE" w:rsidRPr="001E491F">
        <w:rPr>
          <w:highlight w:val="yellow"/>
        </w:rPr>
        <w:t xml:space="preserve">the </w:t>
      </w:r>
      <w:r w:rsidRPr="001E491F">
        <w:rPr>
          <w:highlight w:val="yellow"/>
        </w:rPr>
        <w:t>5-</w:t>
      </w:r>
      <w:r w:rsidR="00317DBE" w:rsidRPr="001E491F">
        <w:rPr>
          <w:highlight w:val="yellow"/>
        </w:rPr>
        <w:t>fold cross validation method</w:t>
      </w:r>
      <w:r w:rsidR="001E491F">
        <w:t>,</w:t>
      </w:r>
      <w:r w:rsidR="00317DBE">
        <w:t xml:space="preserve"> show me your </w:t>
      </w:r>
      <w:r w:rsidR="00317DBE" w:rsidRPr="001E491F">
        <w:rPr>
          <w:highlight w:val="yellow"/>
        </w:rPr>
        <w:t>R2 and RMSE</w:t>
      </w:r>
      <w:r w:rsidR="00317DBE">
        <w:t xml:space="preserve"> values</w:t>
      </w:r>
      <w:r w:rsidR="001E491F">
        <w:t xml:space="preserve">, and share your </w:t>
      </w:r>
      <w:r w:rsidR="001E491F" w:rsidRPr="001E491F">
        <w:rPr>
          <w:highlight w:val="yellow"/>
        </w:rPr>
        <w:t xml:space="preserve">sample code with me using </w:t>
      </w:r>
      <w:r w:rsidR="00DD6F94" w:rsidRPr="001E491F">
        <w:rPr>
          <w:highlight w:val="yellow"/>
        </w:rPr>
        <w:t>GitHub</w:t>
      </w:r>
      <w:r w:rsidR="00317DBE">
        <w:t>.</w:t>
      </w:r>
    </w:p>
    <w:p w14:paraId="0D7811CE" w14:textId="77777777" w:rsidR="0015248F" w:rsidRDefault="0015248F" w:rsidP="00297038"/>
    <w:p w14:paraId="1B22AFA2" w14:textId="77777777" w:rsidR="002C34FD" w:rsidRDefault="002C34FD" w:rsidP="00297038"/>
    <w:sectPr w:rsidR="002C34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95509C"/>
    <w:multiLevelType w:val="hybridMultilevel"/>
    <w:tmpl w:val="DBBA0162"/>
    <w:lvl w:ilvl="0" w:tplc="6A48A95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9609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NTcxMTc3MzY1NjRW0lEKTi0uzszPAykwrgUAB/RtCSwAAAA="/>
  </w:docVars>
  <w:rsids>
    <w:rsidRoot w:val="00183D5F"/>
    <w:rsid w:val="0009162E"/>
    <w:rsid w:val="0015248F"/>
    <w:rsid w:val="00183D5F"/>
    <w:rsid w:val="00186D65"/>
    <w:rsid w:val="001E491F"/>
    <w:rsid w:val="0020068F"/>
    <w:rsid w:val="00254640"/>
    <w:rsid w:val="00286C30"/>
    <w:rsid w:val="00297038"/>
    <w:rsid w:val="002B3238"/>
    <w:rsid w:val="002C34FD"/>
    <w:rsid w:val="002C44F2"/>
    <w:rsid w:val="002C4977"/>
    <w:rsid w:val="00317DBE"/>
    <w:rsid w:val="00466FF8"/>
    <w:rsid w:val="004B33E1"/>
    <w:rsid w:val="0059594E"/>
    <w:rsid w:val="00692399"/>
    <w:rsid w:val="00715C5F"/>
    <w:rsid w:val="00716DA7"/>
    <w:rsid w:val="007E14B8"/>
    <w:rsid w:val="00837E13"/>
    <w:rsid w:val="00847F7C"/>
    <w:rsid w:val="00963FF9"/>
    <w:rsid w:val="00A4640E"/>
    <w:rsid w:val="00D06CE6"/>
    <w:rsid w:val="00D2790A"/>
    <w:rsid w:val="00D46480"/>
    <w:rsid w:val="00D55703"/>
    <w:rsid w:val="00D618FB"/>
    <w:rsid w:val="00D86B39"/>
    <w:rsid w:val="00DD6F94"/>
    <w:rsid w:val="00E1568E"/>
    <w:rsid w:val="00E51366"/>
    <w:rsid w:val="00E73EB5"/>
    <w:rsid w:val="00F11516"/>
    <w:rsid w:val="00F20F36"/>
    <w:rsid w:val="00F7062B"/>
    <w:rsid w:val="00FB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E9818"/>
  <w15:chartTrackingRefBased/>
  <w15:docId w15:val="{C44B3578-8DC6-4DD3-8F9C-93BB3BDD1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13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6F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13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6F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20F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79</Words>
  <Characters>1025</Characters>
  <Application>Microsoft Office Word</Application>
  <DocSecurity>0</DocSecurity>
  <Lines>8</Lines>
  <Paragraphs>2</Paragraphs>
  <ScaleCrop>false</ScaleCrop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Rui</dc:creator>
  <cp:keywords/>
  <dc:description/>
  <cp:lastModifiedBy>Wu, Rui</cp:lastModifiedBy>
  <cp:revision>34</cp:revision>
  <dcterms:created xsi:type="dcterms:W3CDTF">2023-12-13T16:10:00Z</dcterms:created>
  <dcterms:modified xsi:type="dcterms:W3CDTF">2024-12-03T19:56:00Z</dcterms:modified>
</cp:coreProperties>
</file>